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4" w:name="Xc86f2b26df0d30ab79d1d57feb1c689bc343332"/>
    <w:p>
      <w:pPr>
        <w:pStyle w:val="Heading1"/>
      </w:pPr>
      <w:r>
        <w:t xml:space="preserve">Cover Letter for Electrician Position in DR Congo Kinshasa</w:t>
      </w:r>
    </w:p>
    <w:p>
      <w:pPr>
        <w:pStyle w:val="FirstParagraph"/>
      </w:pPr>
      <w:r>
        <w:rPr>
          <w:bCs/>
          <w:b/>
        </w:rPr>
        <w:t xml:space="preserve">Dear Hiring Manager,</w:t>
      </w:r>
    </w:p>
    <w:p>
      <w:pPr>
        <w:pStyle w:val="BodyText"/>
      </w:pPr>
      <w:r>
        <w:t xml:space="preserve">I am writing to express my enthusiastic interest in the Electrician position at your organization in DR Congo Kinshasa. With a strong background in electrical systems, a passion for sustainable infrastructure development, and a deep understanding of the unique challenges and opportunities present in Kinshasa’s rapidly evolving energy landscape, I am confident that my skills and experiences align perfectly with your requirements. This cover letter outlines my qualifications as an Electrician, my dedication to contributing to the growth of DR Congo’s electrical sector, and why I believe I would be a valuable asset to your team in Kinshasa.</w:t>
      </w:r>
    </w:p>
    <w:p>
      <w:pPr>
        <w:pStyle w:val="BodyText"/>
      </w:pPr>
      <w:r>
        <w:t xml:space="preserve">As an experienced Electrician with over [X years] of hands-on experience in residential, commercial, and industrial electrical installations, I have developed a comprehensive understanding of electrical systems that prioritize safety, efficiency, and compliance with local regulations. My expertise spans from troubleshooting complex wiring issues to designing and implementing energy-efficient solutions tailored to diverse environments. What sets me apart is my ability to adapt to challenging conditions—a critical skill for working in DR Congo Kinshasa, where infrastructure demands often require innovative problem-solving.</w:t>
      </w:r>
    </w:p>
    <w:bookmarkStart w:id="20" w:name="X6fa9163138188797ca87f694494a9792804f7ef"/>
    <w:p>
      <w:pPr>
        <w:pStyle w:val="Heading2"/>
      </w:pPr>
      <w:r>
        <w:t xml:space="preserve">Understanding the Needs of DR Congo Kinshasa</w:t>
      </w:r>
    </w:p>
    <w:p>
      <w:pPr>
        <w:pStyle w:val="FirstParagraph"/>
      </w:pPr>
      <w:r>
        <w:t xml:space="preserve">DR Congo Kinshasa, as the capital and largest city in the Democratic Republic of the Congo (DRC), is a hub of economic activity with growing energy demands. However, like many regions in the country, it faces challenges such as inconsistent power supply, aging infrastructure, and limited access to reliable electricity in certain areas. As an Electrician deeply committed to addressing these issues, I have dedicated myself to staying updated on the latest advancements in electrical technology and sustainable energy practices that can be applied to improve Kinshasa’s energy ecosystem.</w:t>
      </w:r>
    </w:p>
    <w:p>
      <w:pPr>
        <w:pStyle w:val="BodyText"/>
      </w:pPr>
      <w:r>
        <w:t xml:space="preserve">My work experience has equipped me with the technical knowledge and practical skills necessary to contribute meaningfully to projects in DR Congo. Whether it is installing solar-powered systems for remote communities, repairing outdated power distribution networks, or ensuring compliance with local electrical codes, I approach every task with precision and a focus on long-term solutions. In Kinshasa, where the demand for reliable electricity is rising due to urbanization and industrial expansion, my ability to deliver high-quality electrical services is more relevant than ever.</w:t>
      </w:r>
    </w:p>
    <w:bookmarkEnd w:id="20"/>
    <w:bookmarkStart w:id="21" w:name="relevant-experience-and-skills"/>
    <w:p>
      <w:pPr>
        <w:pStyle w:val="Heading2"/>
      </w:pPr>
      <w:r>
        <w:t xml:space="preserve">Relevant Experience and Skills</w:t>
      </w:r>
    </w:p>
    <w:p>
      <w:pPr>
        <w:pStyle w:val="FirstParagraph"/>
      </w:pPr>
      <w:r>
        <w:t xml:space="preserve">Throughout my career as an Electrician, I have worked on a wide range of projects that have honed my technical abilities and reinforced my commitment to excellence. For example, in [previous location or company], I was responsible for designing electrical systems for new residential complexes, ensuring compliance with international safety standards while optimizing energy efficiency. My work involved coordinating with engineers and project managers to meet deadlines without compromising on quality—a skill I believe is essential for success in the fast-paced environment of Kinshasa.</w:t>
      </w:r>
    </w:p>
    <w:p>
      <w:pPr>
        <w:pStyle w:val="BodyText"/>
      </w:pPr>
      <w:r>
        <w:t xml:space="preserve">In addition to my technical expertise, I possess strong problem-solving skills that enable me to address complex electrical challenges swiftly and effectively. Whether it is diagnosing a fault in a high-voltage system or designing a backup power solution for an industrial facility, I approach every task with meticulous attention to detail. My ability to work independently and as part of a team has allowed me to thrive in dynamic settings, making me well-suited for the diverse projects that may arise in DR Congo.</w:t>
      </w:r>
    </w:p>
    <w:p>
      <w:pPr>
        <w:pStyle w:val="BodyText"/>
      </w:pPr>
      <w:r>
        <w:t xml:space="preserve">Moreover, I have a proven track record of maintaining client satisfaction through transparent communication and timely execution. As an Electrician, I understand that trust is built on reliability and professionalism. In Kinshasa, where infrastructure development is a priority for both public and private sectors, my commitment to delivering results that meet or exceed expectations would be an asset to your organization.</w:t>
      </w:r>
    </w:p>
    <w:bookmarkEnd w:id="21"/>
    <w:bookmarkStart w:id="22" w:name="why-dr-congo-kinshasa"/>
    <w:p>
      <w:pPr>
        <w:pStyle w:val="Heading2"/>
      </w:pPr>
      <w:r>
        <w:t xml:space="preserve">Why DR Congo Kinshasa?</w:t>
      </w:r>
    </w:p>
    <w:p>
      <w:pPr>
        <w:pStyle w:val="FirstParagraph"/>
      </w:pPr>
      <w:r>
        <w:t xml:space="preserve">DR Congo Kinshasa represents a unique opportunity for me to apply my skills in a region where the demand for skilled Electricians is growing. The city’s infrastructure development plans, coupled with its strategic role as the DRC’s economic center, create a vibrant environment for professionals who are passionate about making an impact. I am particularly drawn to Kinshasa because of its potential to become a model for sustainable energy solutions in Central Africa.</w:t>
      </w:r>
    </w:p>
    <w:p>
      <w:pPr>
        <w:pStyle w:val="BodyText"/>
      </w:pPr>
      <w:r>
        <w:t xml:space="preserve">My decision to pursue opportunities in DR Congo is also rooted in my desire to contribute to the country’s development. I have followed the progress of Kinshasa’s energy sector closely and am inspired by initiatives aimed at expanding access to electricity and improving grid reliability. As an Electrician, I am eager to support these efforts by providing expert services that align with both local needs and global best practices.</w:t>
      </w:r>
    </w:p>
    <w:bookmarkEnd w:id="22"/>
    <w:bookmarkStart w:id="23" w:name="conclusion"/>
    <w:p>
      <w:pPr>
        <w:pStyle w:val="Heading2"/>
      </w:pPr>
      <w:r>
        <w:t xml:space="preserve">Conclusion</w:t>
      </w:r>
    </w:p>
    <w:p>
      <w:pPr>
        <w:pStyle w:val="FirstParagraph"/>
      </w:pPr>
      <w:r>
        <w:t xml:space="preserve">In conclusion, I am confident that my technical expertise, problem-solving abilities, and dedication to the field of electrical engineering make me a strong candidate for the Electrician position in DR Congo Kinshasa. I am excited about the opportunity to contribute to your organization’s mission of advancing energy infrastructure in one of Africa’s most dynamic cities. With my background and passion for this work, I am prepared to bring value to your team while making a meaningful difference in the communities we serve.</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working together in DR Congo Kinshas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DR Congo Kinshasa</dc:title>
  <dc:creator/>
  <cp:keywords/>
  <dcterms:created xsi:type="dcterms:W3CDTF">2026-07-23T09:10:39Z</dcterms:created>
  <dcterms:modified xsi:type="dcterms:W3CDTF">2026-07-23T09:10:39Z</dcterms:modified>
</cp:coreProperties>
</file>

<file path=docProps/custom.xml><?xml version="1.0" encoding="utf-8"?>
<Properties xmlns="http://schemas.openxmlformats.org/officeDocument/2006/custom-properties" xmlns:vt="http://schemas.openxmlformats.org/officeDocument/2006/docPropsVTypes"/>
</file>